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AE6C58" w14:textId="77777777" w:rsidR="00B366DA" w:rsidRDefault="00B366DA"/>
    <w:sectPr w:rsidR="00B366DA" w:rsidSect="00D153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NLAwN7QwszQ3MjJQ0lEKTi0uzszPAykwrAUAFc88YywAAAA="/>
  </w:docVars>
  <w:rsids>
    <w:rsidRoot w:val="007B2581"/>
    <w:rsid w:val="00306793"/>
    <w:rsid w:val="00356354"/>
    <w:rsid w:val="007B2581"/>
    <w:rsid w:val="008D3ECE"/>
    <w:rsid w:val="00B366DA"/>
    <w:rsid w:val="00D15333"/>
    <w:rsid w:val="00FA6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11CA24"/>
  <w15:chartTrackingRefBased/>
  <w15:docId w15:val="{C13848B3-9E61-4AC8-A8DF-F0460BED1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B25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B25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B258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B25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7B258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B25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B25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B25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B25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B258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258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B258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B2581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B2581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B2581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B2581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B2581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B2581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7B25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B25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7B25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7B25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7B25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7B2581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7B2581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7B2581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7B258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7B2581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7B258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F2EB2E84A2B24088840F7070505CB9" ma:contentTypeVersion="20" ma:contentTypeDescription="Create a new document." ma:contentTypeScope="" ma:versionID="dec1ada3bb9c1d5f147c39cd8ff7ced9">
  <xsd:schema xmlns:xsd="http://www.w3.org/2001/XMLSchema" xmlns:xs="http://www.w3.org/2001/XMLSchema" xmlns:p="http://schemas.microsoft.com/office/2006/metadata/properties" xmlns:ns2="5f42566b-b067-41a7-905b-b4399b492735" xmlns:ns3="3a208f1b-6999-4fa1-ad7c-e9c89ed064bf" targetNamespace="http://schemas.microsoft.com/office/2006/metadata/properties" ma:root="true" ma:fieldsID="bc34a32b82080caa871e50c716ea51cd" ns2:_="" ns3:_="">
    <xsd:import namespace="5f42566b-b067-41a7-905b-b4399b492735"/>
    <xsd:import namespace="3a208f1b-6999-4fa1-ad7c-e9c89ed064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2566b-b067-41a7-905b-b4399b4927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42e2610-3ebf-4c04-93e7-da056bbed8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08f1b-6999-4fa1-ad7c-e9c89ed064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9f0f0af-2c61-41e0-8d85-abe99a759cb1}" ma:internalName="TaxCatchAll" ma:showField="CatchAllData" ma:web="3a208f1b-6999-4fa1-ad7c-e9c89ed064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08f1b-6999-4fa1-ad7c-e9c89ed064bf" xsi:nil="true"/>
    <lcf76f155ced4ddcb4097134ff3c332f xmlns="5f42566b-b067-41a7-905b-b4399b49273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75048DE-79B8-49A2-BD74-B950DDCC4369}"/>
</file>

<file path=customXml/itemProps2.xml><?xml version="1.0" encoding="utf-8"?>
<ds:datastoreItem xmlns:ds="http://schemas.openxmlformats.org/officeDocument/2006/customXml" ds:itemID="{BB22A9B4-0E7A-48D6-AB50-57DC1683667A}"/>
</file>

<file path=customXml/itemProps3.xml><?xml version="1.0" encoding="utf-8"?>
<ds:datastoreItem xmlns:ds="http://schemas.openxmlformats.org/officeDocument/2006/customXml" ds:itemID="{D9C15D3C-2754-4F17-92A1-EADEADCD996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Kocourkova | Aptien Labs</dc:creator>
  <cp:keywords/>
  <dc:description/>
  <cp:lastModifiedBy>Hana Kocourkova | Aptien Labs</cp:lastModifiedBy>
  <cp:revision>1</cp:revision>
  <dcterms:created xsi:type="dcterms:W3CDTF">2024-07-08T11:14:00Z</dcterms:created>
  <dcterms:modified xsi:type="dcterms:W3CDTF">2024-07-0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f837f2-c1af-4507-89f4-e8cd7a630da4</vt:lpwstr>
  </property>
  <property fmtid="{D5CDD505-2E9C-101B-9397-08002B2CF9AE}" pid="3" name="ContentTypeId">
    <vt:lpwstr>0x0101009EF2EB2E84A2B24088840F7070505CB9</vt:lpwstr>
  </property>
</Properties>
</file>